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a390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3fe9df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670d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2:57:05Z</dcterms:created>
  <dcterms:modified xsi:type="dcterms:W3CDTF">2022-01-19T12:57:05Z</dcterms:modified>
</cp:coreProperties>
</file>